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8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ieronim Nykie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Kujaw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